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w:t>
      </w:r>
      <w:r>
        <w:t xml:space="preserve"> </w:t>
      </w:r>
      <w:r>
        <w:t xml:space="preserve">การประชุมพิจารณาแนวทางการส่งเสริมเมืองอัจฉริยะน่าอยู่และไม่ทิ้งใคร</w:t>
      </w:r>
      <w:r>
        <w:t xml:space="preserve"> </w:t>
      </w:r>
      <w:r>
        <w:t xml:space="preserve">(Inclusive</w:t>
      </w:r>
      <w:r>
        <w:t xml:space="preserve"> </w:t>
      </w:r>
      <w:r>
        <w:t xml:space="preserve">&amp;</w:t>
      </w:r>
      <w:r>
        <w:t xml:space="preserve"> </w:t>
      </w:r>
      <w:r>
        <w:t xml:space="preserve">Livable</w:t>
      </w:r>
      <w:r>
        <w:t xml:space="preserve"> </w:t>
      </w:r>
      <w:r>
        <w:t xml:space="preserve">Smart</w:t>
      </w:r>
      <w:r>
        <w:t xml:space="preserve"> </w:t>
      </w:r>
      <w:r>
        <w:t xml:space="preserve">City)</w:t>
      </w:r>
      <w:r>
        <w:t xml:space="preserve"> </w:t>
      </w:r>
      <w:r>
        <w:t xml:space="preserve">วันพุธที่</w:t>
      </w:r>
      <w:r>
        <w:t xml:space="preserve"> </w:t>
      </w:r>
      <w:r>
        <w:t xml:space="preserve">๑</w:t>
      </w:r>
      <w:r>
        <w:t xml:space="preserve"> </w:t>
      </w:r>
      <w:r>
        <w:t xml:space="preserve">กุมภาพันธ์</w:t>
      </w:r>
      <w:r>
        <w:t xml:space="preserve"> </w:t>
      </w:r>
      <w:r>
        <w:t xml:space="preserve">๒๕๖๖</w:t>
      </w:r>
      <w:r>
        <w:t xml:space="preserve"> </w:t>
      </w:r>
      <w:r>
        <w:t xml:space="preserve">เวลา</w:t>
      </w:r>
      <w:r>
        <w:t xml:space="preserve"> </w:t>
      </w:r>
      <w:r>
        <w:t xml:space="preserve">๑๓.๐๐</w:t>
      </w:r>
      <w:r>
        <w:t xml:space="preserve"> </w:t>
      </w:r>
      <w:r>
        <w:t xml:space="preserve">นาฬิกา</w:t>
      </w:r>
    </w:p>
    <w:p>
      <w:pPr>
        <w:pStyle w:val="Date"/>
      </w:pPr>
      <w:r>
        <w:t xml:space="preserve">วันเสาร์ที่</w:t>
      </w:r>
      <w:r>
        <w:t xml:space="preserve"> </w:t>
      </w:r>
      <w:r>
        <w:t xml:space="preserve">13</w:t>
      </w:r>
      <w:r>
        <w:t xml:space="preserve"> </w:t>
      </w:r>
      <w:r>
        <w:t xml:space="preserve">พฤษภาคม</w:t>
      </w:r>
      <w:r>
        <w:t xml:space="preserve"> </w:t>
      </w:r>
      <w:r>
        <w:t xml:space="preserve">2566</w:t>
      </w:r>
      <w:r>
        <w:t xml:space="preserve"> </w:t>
      </w:r>
      <w:r>
        <w:t xml:space="preserve">เวลา</w:t>
      </w:r>
      <w:r>
        <w:t xml:space="preserve"> </w:t>
      </w:r>
      <w:r>
        <w:t xml:space="preserve">21.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ในคณะกรรมาธิการการพัฒนาสังคมและกิจการเด็ก เยาวชนสตรีผู้สูงอายุ คนพิการและผู้ด้อยโอกาส วุฒิสภานะครับครั้งนี้เป็นการประชุมครั้งที่ 5 2566 นะครับ วันนี้เป็นการประชุมนัดพิเศษ เนื่องจากเราได้เชิญหน่วยงาน และบุคคล มาร่วม พูดคุยกัน ภายใต้หัวข้อเมือง อัจฉริยะน่าอยู่เพื่อคนทั้งมวล คำแปลเป็นภาษาไทยอย่าไปจริงจังอะไรมากมายนะเพราะว่ามัน มันยังดิ้นได้อยู่เสมอตราบใดที่ มีคนแปลไม่ตรงกัน มันก็คือมาจากคำว่าเอ็งรู้สึก มาร์ค City มาสิเฉยๆก็ไม่เอา รู้สึก City เฉยๆก็ไม่เอา ต้องทำอินคลูซีฟแล้วก็ Smart City ด้วย ก็ เดี๋ยวมันก็จะมันก็จะเกินเลยขึ้นมานะเพราะว่าในในในสากลเขาไม่ใช้กันนี่มาเติมกัน ในระดับโลกก็ไม่ยังไม่เห็นคนใช้กันเท่าไหร่จะมาใช้กันที่กรุงเทพฯนี่แหละเดี๋ยวก็ค่อยว่ากันอีกทีก็แล้วกันนะ แปลว่า เท่าที่ดูเอกสารก็ไม่มีคำนี้นะ ไหน ก็ เชิญหน่วยงานต่างๆมาหารือในเรื่องนี้นะเพราะว่าเราคงจะต้องขับเคลื่อน ตอนนี้ก็น่าจะเป็นหนึ่งใน ในหัวข้อ อั้ม ประเด็นของเราทั้ง ประเด็นเรื่อง aaa กับประเด็นเรื่อง d i d 2 ประเด็นเนี่ยสามารถทำงานร่วมกันเพราะจะดูให้เป็นตัวอย่าง rsv ก็น่าจะเป็น ส่วนหนึ่งของตัวอย่างการทำงานข้ามประเด็น มันอาจจะมีอย่างอื่นอีกนะหลังจากนี้ไปแต่ว่า ตัวนี้ก็น่าจะ เป็นตัวที่ หยิบยกขึ้นมาเป็น ขอคำประเด็นได้ ส่วนอีกเรื่องหนึ่งที่อยากจะแจ้ง นะว่า เรื่องไป เชียงรายเนื่องจากเรามีมติไปแล้วแล้วคราวที่แล้วเนี่ยแม้ว่า อนุกรรมาธิการ กำลังจะหยิบยก กระเด็น ข้อสงสัยยังไงก็แล้วแต่ในนั้นผมก็คิดว่าเราควรจะเดินหน้าไปเลยไม่ไม่ควรจะมาลังเล อีกแล้ว แปลว่า ไม่เชื่อว่าไปในช่วงสมัชชาคนพิการเนี่ย จะทำอะไรได้ อนุกรรมการอนุกรรมาธิการหลายท่านเป็นกรรมการบริหารสภา รวมทั้ง รักซึ่งเป็นเลขาอนุกรรมาธิการก็จะไม่มีเวลาทำอะไรเลยนะก็จะมีงานเต็มไปหมด คุณคุณอาจจะบอกว่าทำได้แต่ถึงเวลาแล้วนี่คุณจะไม่ได้หลับไม่ได้นอนเลย ขับไปสำนักงานอนุกรรมาธิการเนี่ยมันจะกลายเป็นงานที่ไม่มีความหมายนัยตรงนั้น มันแตกต่างจากการไปร่วมธรรมชาติบำบัดแห่งชาติซึ่งพวกเราไม่ต้องทำอะไร มัน ภาระคนละเรื่อง คนละอย่างกัน อาจจะให้ฝ่ายเลขาหรือเจ้าหน้าที่ไปสังเกตการณ์สมัชชาคนพิการแห่งชาติได้ จะให้ไปในนามคณะอนุแล้วมีกิจกรรม น่าจะมีน่าจะไม่เหมาะ ขอบคุณครับทักทายครับเห็นด้วยครับว่าพอกลับมาทบทวนเนี่ยในงานสมัชชาก็คงจะไม่เหมาะจะไปทำอะไรหลายอย่างจริงๆนะครับพอดีรีบส่งกลับมานะครับผมจะรบกวนสอบถามนิดนึงพอดีที่ท่านประธานสอบถามแล้วก็ตั้งข้อสังเกตนะครับพี่สว่างว่าในวาระแล้วก็ในเพราะตอนนี้เอกสารทั้งหมดในปรับ ภาษาอังกฤษเป็นอย่างนั้นกู 15:00 น ใช่ไหมครับอาจจะให้ให้พี่ 2 ช่วยระบายนิดนึงสังเกตว่ามันมีการบวกคำว่าลึกเข้าไปในเมืองไทย ในขณะที่เอกสารในที่เราดูใน ใน ระหว่างประเทศมันไม่มีคำนี้ส่วนใหญ่ก็จะเห็นเองรู้สึกสมาร์ทซิตี้ ตั้งปลุกข้อเนี่ย มัน ผมก็เลยสงสัยว่าเรามาบวกกันเองในเมืองไทยหรือว่ามันเป็นยังไง เป็น มันเป็นอีกแนวคิดหนึ่งนาทีที่ มันน่าจะทำให้ให้ เหมือนมันน่าอยู่ขึ้น นะครับ เพราะว่าเวลาที่พูดถึงอินคลูซีฟและพูดถึงเสมอนะเนี่ย บางทีมันเป็นเทคโนโลยีมากเกินไปหรือไม่เน้นอะไรมากเกินไปแล้วมันอาจจะไม่ได้ เอาไปด้วยใส่น้ำมันเหมือนผู้ว่ากทมใช่ไหมครับใช้คำนี้จะมีคำใช้ประมาณนี้นะครับแล้วก็ที่บางกะปิ กว่าจะใช้คำว่าลบด้วย ไม่เป็นไรเดี๋ยวเรา ระยองยังไม่ตกดึกเพราะว่า ก็เราก็ต้องแลกเปลี่ยน เอกสารของเรากลับครับ เห็นด้วยเพราะฉะนั้นเนี่ยถ้า ผมกลัวมันจะลงเอย เหมือนกับ Smile ของคุณ ขอบคุณอะไรและธนพร คือไปคิดคำใหม่ขึ้นมาเลย ระหว่างว่ามันจะติดตลาดมันก็ไม่ติดหรอกเพราะมันไม่มีใครเขาใช้กัน เป็นอันก็คือจริงๆจริงๆมัน มันก็คิดได้นะแต่ว่าเราก็ต้องดูว่าเออเราไม่ได้แปลกแยกไปจากพี่ที่เขาใช้กันเอาเองนะครับ อันนี้ก็ มาคุยให้ครอบครัวเหรอครับ คือถ้ามันมีถ้ามันมีเทคโนโลยีมันก็ต้องเองคือสิ ทำไมไม่มีเทคโนโลยีมันก็ต้องรู้สิ มันจะมีหรือไม่มีเทคโนโลยีมันต้องกินคู่สิ ที่เราเป็นห่วงก็คือมันไม่รู้สิ เป็นห่วงก็คือมีหรือไม่มีเทคโนโลยีมันก็ต้องรู้สิ ขอบคุณท่านประธานมากครับพอดีทางฝ่ายเลขาส่งสัญญาณมาว่าเนื่องจากวันนี้จะมี ชี้แจงมาสิ 18 หน่วยงานใช่ไหมครับ ไม่ทราบท่านประธานจะมีแนวทางการดำเนินการในการให้คำปรึกษาเรื่องแจ้งเดี๋ยวเราเข้า ให้ครบก่อนนะแล้วเดี๋ยวเราค่อยหาดูวิธีการ ฝ่ายเลขามีอะไรแจ้งมา ชื่อชื่อเมื่อสักครู่ที่หารือกันนะคะ แล้วตอนนี้ใช้เป็น Isuzu Smart City ในก่อนไหมคะแล้วก็ เอกสารที่จะใช้ต่อไปนี้ค่ะ จะได้ ไม่ใช้เป็นคำเดียวกับการไปก่อนแล้วถ้าตกผลึกว่าจะใช้คำไหนแล้วค่อยตอบอีกทีได้ไหมคะ ก็สืบเนื่องจากที่ประชุมวันนี้ค่ะที่ประชุมได้ เห็นควรให้มีการจัดบริการเพื่อเป็นต้นแบบ การเข้าถึงโดยสะดวกทั่วหน้านะคะการประชุมที่เข้าถึงโดยสะดวกทั่วหน้าค่ะ วันนี้ก็จะมีการ บริการล่ามภาษามือนะคะโดยสมาคมคนหูหนวกนะคะแล้วก็บริการคำบรรยายแทนเสียงจาก ปตทนะคะซึ่ง ท่านสามารถตั้งค่า RC เป็น ให้ขึ้นโชว์ภาพแล้วก็ ขนาดอะไรได้เลยนะคะ ตามคู่มือที่ได้ส่งให้ทุกท่านแล้วค่ะ เดี๋ยวช่วงช่วงต้นนะคะก็อาจจะรบกวนท่านประธานได้นำเสนอ ว่าเรามีบริการระบบ C ให้ ผู้แทนหน่วยงานในวันนี้ด้วยอ่ะค่ะ แล้วก็ โอเคเดี๋ยวก็ต้องแจ้ง นี่คือตัวอย่างของอินคลูซีฟนะ เป็นอินคลูซีฟมิตติ้ง แล้วก็มีอีกเรื่องนึงนะคะ เป็นหนังสือจากสำนักงานคณะกรรมการการเลือกตั้งค่ะสืบเนื่องที่เรามีมติให้ ทำหนังสือสอบถามข้อมูลความคืบหน้าการจับ ทำหลักเกณฑ์และวิธีการ ความสะดวกในการออกเสียงลงคะแนนของ คนพิการตามมาตรา 92 อ่ะค่ะตอนนี้ก็ได้มีหนังสือตอบกลับมาซึ่ง แจ้งว่า ดำเนินการอำนวยความสะดวกสำหรับคนพิการหรือทุพพลภาพหรือผู้สูงอายุสำหรับการเลือกตั้งสมาชิก สภาผู้แทนราษฎรเป็นการเลือกตั้งทั่วไปที่จะมีขึ้น สำนักงานคณะกรรมการการเลือกตั้งได้แจ้งไปยังสำนักงานคณะกรรมการการเลือกตั้งประจำจังหวัดในพื้นที่ที่เป็นที่ตั้งของ สถานสงเคราะห์ของรัฐที่อยู่ในสังกัดกระทรวงพัฒนาสังคมและความมั่นคงของมนุษย์เพื่อสอบถามความพร้อมด้านสถานที่ ด้านบุคลากรในการจัด รายการเตรียมจัดให้มีที่เลือกตั้งสำหรับคนพิการทุพพลภาพหรือผู้สูงอายุ โดยจากการสำรวจพบว่ามีสถานที่ที่พร้อมจัด ที่เลือกตั้งดังกล่าวจำนวน 28 แห่งในพื้นที่ 23 จังหวัดรายละเอียดตามสิ่งที่แนบค่ะ ในการดำเนินการจัด ที่เลือกตั้งดังกล่าว สำนักงานคณะการเลือกตั้งได้ประสานเตรียม งานด้านงบประมาณบุคลากรสถานที่รวมทั้งวัสดุต่างๆไว้เบื้องต้นแล้ว โดยเมื่อระเบียบคณะกรรมการ ว่าด้วยการเลือกตั้ง สมาชิกสภาผู้แทนราษฎรพ.ศมีผลบังคับใช้จะดำเนินการในส่วนที่เกี่ยวข้องต่อไปค่ะ ตามเอกสารที่ได้ส่งให้ทุกท่านด้วยแล้วค่ะ เพิ่มเติมนิดนึงครับผมว่าเรื่องนี้คงเป็นเรื่องสำคัญที่เราต้องเก็บไว้หาดูทีหลังก็จะเห็นได้ว่าจะ 77 จังหวัดในมีแค่พร้อมที่จะคุยกันไว้ใช้ในแค่ 20 23 จังหวัดได้จริงๆเราถามไปตั้งเฉพาะเจาะจงว่าหลักเกณฑ์ที่หลักเกณฑ์ตามมาตรา 92 ปปสจะต้องทำยังไงถึงที่ท่านประธานช่วย คุยตอนยกร่างไว้ใช่ไหมครับเขาก็ไม่ตอบไม่ตรงขึ้นแล้วก็ไม่แน่ใจว่าตกลงมีหลักเกณฑ์ที่กฎหมายบังคับไว้หรือยังยังไง เดี๋ยวค่อยคุยกันนะครับขอบคุณครับ แค่บอก บอกว่าทำแล้วเนี่ยไม่มีประโยชน์ บอกว่าทำอย่างไร ให้ทราบคุ้มครองต้องถามกลับไปว่าขอให้ได้ให้อธิบายมาแล้วทำยังไง ที่ไหนยังไงบ้าง ผมคิดว่าแบบนี้ไม่มีประโยชน์เลย ก็นั่นแหละคือทำอย่างไร ขอให้แจ้งถ้าถามว่าทำหรือยังเนี่ยเขาก็จะตอบว่าทำแล้ว ขอให้บอกให้โปรดกรุณาชี้แจงด้วยว่าทำอย่างไร ไม่เป็นไรเขา ทำแบบนี้ได้แล้วก็ทำแบบนี้ได้ ขับที่ประชุมมีท่านใดจะแจ้งอีกไหมครับเราจะได้รีบไปเรื่องเข้าใจว่า 23 จังหวัดและเป็นพื้นที่ที่เป็นสถานสงเคราะห์นะคะ แต่เห็นว่ากับคนรักของพ่อ คุยรายละเอียดอีกครั้งนึงนะจ๊ะท่านประธานว่าขอบคุณค่ะ ไม่ต้องคุยแล้วครับถามไปเลยว่าที่ตอบมาเนี่ย จะให้เราเข้าใจว่ายังไงทำอย่างไร ทำไมถึงไม่ครอบคลุมทั้ง 77 จังหวัด อธิบายไงก็ต้องอธิบายว่าท่านได้ทำอย่างไรแล้วตามกฎหมายกรรมตามที่กฎหมายบัญญัติและท่านได้ทำ ได้ทำอะไรอย่างไรไปบ้างแล้วใน 77 จังหวัด เอาอย่างนี้นะ ไม่ต้องไม่ต้องเชิญมาคุยให้เสียเวลากับขอบคุณครับ ต่อไปเป็นระเบียบวาระที่ 2 เรื่องรับรองบันทึกการประชุมครับ วันนี้จะต้องรับรอง 2 ครั้งใช่ไหมครับทันไหมเอ่ย เชิญเชิญเสนอที่ประชุมพิจารณารับรองบันทึกการประชุมจำนวน 2 ครั้งนะคะ ครั้งที่ 3/2560 เมื่อวันพุธที่ 28 มกราคม 2561 นะคะดังนั้นเป็นการเชิญเรื่อง การจ้างงานคนพิการ งานของภาครัฐนะคะ รอทั้งหมด 9 หน้าค่ะ เหรียญเสนอที่ประชุมเพื่อพิจารณาค่ะ กับที่ประชุมพิจารณาแล้วมีประเด็นอะไรต้องแก้ไขต้องปรับปรุง ขาดเกิน เป็นไงบ้างไหมครับ ถ้าไม่มีก็ขอให้ทุกท่าน รับรองบันทึกการประชุมนะครับ ถ้าพบภายหลังก็แจ้งฝ่ายเลขาได้แต่เรื่องการทบทวน ทุกอย่างที่จะเปลี่ยนแปลงเนี่ยก็ต้องนำกลับมาทบทวนในที่ประชุมนะครับขอบคุณมากครับ ต่อเลยครับ เรียนที่ประชุมพิจารณารับรองบันทึกการประชุมคณะอนุกรรมการกิจการพิการครั้งที่ 4/2561 เมื่อวันพุธที่ 25 มกราคม 2561 ค่ะ ครั้งที่ 4 ก็ เป็นการพิจารณาทบทวนเรื่องการจัดทำข้อเสนอ นโยบาย การจ้างงานคนพิการโดนยังไงของรัฐนะคะแล้วก็มีการที่นาเตรียมการจัดประชุม เพื่อกำหนดแนวทางการส่งเสริมเมืองอัจฉริยะหน้าอยู่และไม่ทิ้งใครนะคะในวันนี้ค่ะแล้วก็ มีวาระที่ร่วม ต้อนรับ คณะอาจารย์และนักศึกษาจากมหาวิทยาลัยแห่งรัฐเดลาแวร์ ธนาคารของสหรัฐอเมริกา รอทั้งหมด หน้าค่ะเรียนเสนอที่ประชุมเพื่อพิจารณาค่ะ เช่นเดียวกันนะครับที่ประชุมที่นานแล้วพบอะไรที่มันขาดเกินผิด ไปจากที่เราได้ประชุมกันไปแล้ว มีไหมครับ ไม่มีครับรับรองครับ ถ้าไม่มีก็ขอให้ทุกท่านรับรองนะครับเราก็ หากพบภายหลังก็แจ้งฝ่ายเลขาหรือนำกลับมาทุกวันได้นะครับขอบคุณมากครับ เรียบร้อยทั้ง 2 ครั้งนะครับ เราจะพูดถึงกรอบวิธีการที่จะ ดำเนินการในวันนี้เนื่องจากมีหลายหน่วยงาน ครับ อยากจะหารือนะว่าวิธีเดิมที่เราใช้เนี่ยมันจะได้ผลหรือเปล่า หรือว่าเราจะให้เฉพาะหน่วยงานหลัก เป็นคนนำเสนอส่วนหน่วยงานอื่น อาจจะ 3 ความเห็น เธอก็มีความเห็น ขนิษฐาเกิดจะเอาหน่วยงานหลักนำเสนอแล้วก็หน่วยงานอื่นถ้ามีอะไรจะเสริมหรือจะเสนอความเห็นเนี่ย เวลาก็จะลดหลั่นกันไป มันก็จะได้เนื้อหนังหน่อย ไม่ทราบว่าเราเห็นเป็นประการใด ครับเพราะว่าผมว่าจะให้พูดคนละนิดคนละหน่อย 18 หน่วยงานเนี่ยมัน มันไม่ได้อะไร 4 โมงก็คง ไม่ไปถึงไหนนะครับ อยากจะลองหาดู อย่างที่ท่านประธานพูดพูด พัฒนาการของเด็กอายุต่ำกว่าหรือพี่สว่างคำว่าที่ 2 นั่งอยู่ใกล้ท่านประธานจะขอทางพี่สั่งช่วยเลือกนะเดี๋ยวช่วยดูว่าจังหวะไหนควรจะเป็นหน่วยงานไหนด้วยครับ ก็ผมคิดว่า เบื้องต้นเนี่ยนะครับ ตัวแทนของกระทรวงมหาดไทยน่าจะเป็นกรมส่งเสริม ปกครองท้องถิ่นนะครับอันเก่าจะให้เขาเป็น นะครับแล้วก็มีจะไปกรมโยธาธิการและผังเมืองนะครับที่เขาก็สะดวกเช่นกันนะครับ ของคมนาคมเลยนะครับอาจจะให้ทางทางหลวงกับทางหลวงชนบท แล้วก็ของเด็กของดิจิตอลก็ให้ทำแต่ปลานะครับ ก็จะเป็น QC หน่วยงานอันนี้ที่ที่จะให้พูดก่อน แล้วก็หลังจากนั้นค่อยให้หน่วยงานอื่นๆ มีเวลาก็ซื้อเพิ่มขึ้นมานะครับรวมถึงท่านอื่นที่เป็นผู้สังเกตการณ์ด้วย นะครับ ตอนนี้ผมก็กำลังจะเสนอว่า presentation มาด้วยนะครับ กำลัง คือตอนแรกผมก็ตั้งใจว่าจะนำเสนอก่อนนะครับเสร็จแล้วเดี๋ยวก็ค่อยให้ input ของนิดหนึ่งนะครับเพราะบางคนก็สงสัยเหมือนกันว่าเออมันก็อาจจะงงอยู่บ้างนะครับ กูกินข้าวก่อนแล้วก็หลังจากนั้นก็ให้เขานำเสนองานให้ 4 หน่วยงานที่บ้านวันนี้นำเสนองานของตัวเองแล้วก็หลังจากนั้นก็ให้หน่วยนั้นก็ไปซื้อมา ผม ผมจะกล่าวนำแค่ 5 นาที แล้วก็ จะให้คุณสว่างนำเสนอสว่างต้องการเวลานำเสนอกี่นาที 20 นาที ก็คือถ้า 20 มันจะยาว คือคนอื่นเขาจะมารอฟังเราเยอะเนี่ย มันก็คือถ้าสามารถ Content ใช่เหลือสัก 10 น้า แล้วก็ข้ามเรื่องที่ เอาไว้เก่าเสริมภายหลังก็ได้ คือเอาหัวใจสำคัญไปก่อน เสร็จแล้วก็ 10 นาทีแล้วหลังจากนั้นเราก็จะเชิญ 4 หน่วยงานพูดหน่วยงานละ เลิกงานแล้ว 10 แล้วหลังจากนั้นเราก็เปิดขอ ให้หน่วยงานอื่น ได้เสริมได้แสดงความเห็นกัน ถ้าไม่งั้นเนี่ยมันจะกระจายแบบไม่รู้จัก จบเลย ก็สิ่งที่ผมจะถาม ให้เวลาหน่วยงานทั้ง 4 เนี่ยคือเรากำหนดให้เขาเตรียม เข้ามาแล้วนะครับ หน่วยงาน หรือว่าให้เข้ามาฟรีเลย วันนี้ เราประสานเข้าในทำนองไหน ขออนุญาตให้ข้อมูลได้ไหมคะตอนนี้หน่วยงานที่เราเชิญมาค่ะก็จะ มีทั้งหมดรวมแล้วอ่ะค่ะทั้งสังเกตการณ์ด้วยนะคะเป็น 18 หน่วยงาน หนึ่งก็คือมหาดไทยก็จะประกอบด้วยมหาดไทยตอนนี้มีท่านรองปลัดเข้าด้วยแล้วก็มีกรมส่งเสริมการปกครองท้องถิ่นกรมโยธาธิการและผังเมืองนะคะ 2 ในกระทรวงคมนาคม ถามท่านปลัดมอบสนแล้วก็รวมถึงกลม ทางหลวงกรมทางหลวงชนบท อีกกลุ่มหนึ่งก็คือสมาคมอบต อบตสันนิบาตเทศบาลแล้วก็อบจนะคะนี่ก็มีตัวแทนมา เราก็ดีป้าขับ เราจะเป็นผู้ชายจาก DS คือสำนักงานส่งเสริมเศรษฐกิจดิจิตอลนะคะ วันนี้มีผู้แทนเรื่อง สมาร์ทซิตี้ไม่ว่า 5 เอาคุณสว่าง 10 กระทรวงมหาดไทยเข้าไป 15 แล้วให้เขาแบ่งกันเองแล้วเราก็แค่คล้ายว่า ให้ท่านช่วย บริหารจัดการเวลาใน 15 นาทีเนี่ย ช้าง ส่งเสริมการปกครองท้องถิ่นทั้งกรมโยธา แล้วท่านรองปลัดเองก็คือให้ท่านจัดการภายใน 15 นาที หน้ากระทรวงคมนาคมเข้าไป 15 นาที กระทรวงดิจิตอลเนื่องจากหน่วยงานเดียวก็อาจจะ 10 นาที หรือจะให้เท่ากัน ขอ 10 นาทีก็น่าจะโอเคนะ ใช่ใช่เขาเป็นภาคเขาเป็นท้องถิ่นเลยไม่เป็นไรแล้วเดี๋ยวเราก็ให้เขา สมาคมละ 5 นาที แล้วก็มาว่าเขาไม่จำเป็นต้องพูดทั้งหมดนะคือเขาอาจจะพูดได้แค่ 2 นาทีแล้วก็จะรอฟังก็ไม่ว่ากัน แต่ก็ไม่ผอมนะคะก็จะมี 2 2 กลุ่มที่เชิญที่ประชุมเชิญมาก็คือกลุ่มผู้สูงอายุวันนี้มีท่านรองอธิบดีบุษยาใจสว่างนะคะ ถ้ามีพอไปถึงธนาธร รวมเหล่านี้ก็ให้ ผมรอ 5 นาที เข้าใจว่าเชิญร่วมสังเกตการณ์ก็มีอาจารย์ อาจารย์จากนิด้าวันนี้ทั้งหมด ที่เหลือจาก 4 หน่วยงานเมื่อฝึก 2 กระทรวงเมื่อสักครู่เนี่ย ประสานกระทรวงพูดพูดเนี่ยก็ให้ไป 1 ราย 3 นาที สภาคนพิการ TOA nakamise นี้มีผอ. สำนัก 9 เข้าร่วมนะคะว่าจะให้หน่วยงานละ 3 นาทีหรือ 5 นาที แค่นั้น ที่เหลือจัดตามกระทรวง กระทรวงมีกี่กระทรวงและ 15 นาทีไปเลยก็ได้ เย็บผ้าเขาใช้แค่ 10 ก็ดี แล้วที่เหลือก็ 33 นาทีหรือ 5 นาทีต่อ ก็เหนื่อยงาน ส่งหลักก็คือ 15 นาทีและหน่วยงานอื่นๆ 3 ถึง 5 นาทีนะคะแล้วก็ หนังสือที่ให้ไปก็คือรอเราเอาประเด็นที่ กูสมัครได้นำเสนอเกี่ยวกับ ข้อเสนอที่เราจะ ที่เราจะให้ไว้ข้อแรกก็เรื่องกระทรวงมหาดไทยควรเป็นเจ้าภาพร่วมกับคมนาคม แล้วก็นำร่องโครงการ 1 ทางเท้า 1 ทาง ทางปลอดภัยค่ะแล้วก็ เรื่องการตั้ง มหาดไทยควรตั้งคณะกรรมการด้านการพัฒนาเมืองเพื่อคนทั้งมวลในทุกจังหวัดและในระดับท้องถิ่น ข้อสุดท้ายก็คือให้อปทนะครับ เทศบัญญัติหรือ กลไกด้านการพัฒนาเมืองเพื่อคนทั้งมวลอันนี้ก็เป็น 4 ข้อที่เราได้ ได้เสนอเป็นตุ๊กตาเข้าไปในหนังสือให้ให้เขาทำการบ้านมาว่าจะเกี่ยวข้องกับ ส่วนไหนได้บ้างเลยนะคะ OK ไม่เป็นไรอันนั้นให้ เราอาจจะนำเสนอข้อเสนอตอนท้ายสุด หรือว่าเราจะนำเสนอตอนที่คุณสว่าง Present เลยก็ได้ครับไม่ต้องไม่ต้องเติม เอกรินทร์ไหมครับเราจะได้ลุยเลย สวัสดีครับ ครับสวัสดีครับสวัสดีครับ ขอบคุณครับ อ้าว ตกลงตามนี้แล้ว น้าเอาขอคนอื่นขอต้อนรับท่านอาจารย์ นะครับ สถาบันบัณฑิตพัฒนบริหารศาสตร์นะครับที่ได้กรุณา ให้เกียรติกับคณะอนุกรรมาธิการ กิจการคนพิการของเราในวันนี้เราประชุมแบบผสมผสานนะครับ ในห้องนี้แล้วก็ออนไลน์ผ่านอยู่นะครับ เกาะ เชิญ เชิญผู้แทนหน่วยงานต่างๆเข้ามาได้เลยนะครับ พร้อมแล้วก็แจ้งด้วยครับ ขอ ต้อนรับทุกท่านนะครับจากทุกหน่วยงานเข้าสู่การประชุม คณะอนุกรรมาธิการกิจการคนพิการใน คณะกรรมาธิการการพัฒนาสังคม กิจการเด็ก สตรีผู้สูงอายุ คนพิการและผู้ด้อยโอกาสวุฒิสภานะครับ วันนี้ เป็นการประชุมนัดพิเศษนะครับที่ เราได้รับเกียรติจาก หลายท่านจากหลายหน่วยงานนะครับรวมแล้ว 18 หน่วยงาน เกิดมาพูดคุยกันในหัวข้อ เมืองอัจฉริยะน่าอยู่เพื่อคนทั้งมวล หรือ อินคลูซีฟ Smart City ในครับ อ่านชื่อภาษาไทยยังยังไม่นิ่งนะครับมันก็แปลกันไป บริบทของ แต่ละงานก็ยังไม่ต้องไปจริงจังอะไรมากมายนะครับ นี่เราก็ใช้ ภาษาพื้นๆทั่วไปในที่ใช้กันใน ระหว่างประเทศนะครับ ก็ ผมขออนุญาตนำเรียน เล็กน้อยนะครับผมคุณเทียนบุญตัน สมาชิกวุฒิสภาในฐานะประธานคณะอนุกรรมาธิการนะครับ วันนี้เป็นการประชุมแบบผสมผสาน คือมีพวกเราในห้องนี้ ณอยู่จำนวนหนึ่งแล้วก็มีผู้ที่เข้าร่วมประชุมผ่าน ซูมนะครับประชุมออนไลน์ผ่านโปรแกรมดูนะครับ นอกจากจะเป็นการประชุมผสมผสานแล้วนี่เราอย่าง ให้ความสำคัญกับการประชุมที่เข้าถึงได้โดยสะดวก หรือ stable มิตติ้ง โดยเราได้จัดให้มีบริการล่ามภาษามือและ บริการ คำบรรยาย แผ่นเสียง คำบรรยายแทนเสียงก็คือ ถ้าเป็นบริการแคปชั่น ซึ่งบริการนี้เนี่ยเป็น Live แป๊บนึงนะครับ อาจจะมีดีเลย์บ้างนิดหน่อย แต่ว่าก็เป็นความพยายาม การประชุมผสมผสานผ่านซูมเน็ตทำให้ การจัดบริการในลักษณะนี้เนี่ยทำได้ง่ายขึ้น ทำได้ง่ายขึ้นครับก็หวังว่าจะเป็นรูปแบบการจัดการประชุม ที่ สายต่อไปในอนาคตเพื่อให้ พี่น้องประชาชนซึ่งมีความแตกต่างหลากหลายเนี่ย สามารถเข้าถึงการประชุมได้สะดวก ขับตามหลักการเข้าถึงโดยสะดวกถ้วนหน้า afford นะครับ หลักการประชุม ในหัวข้อที่ผมได้เรียนไปเนี่ยนะครับก็เป็นหนึ่งในซีรี่ส์ที่ คณะอนุกรรมาธิการเรากำลังสนใจศึกษา เพื่อจัดทำข้อเสนอเชิงนโยบาย เสนอต่อฝ่ายบริหาร ถึงขนาดนี้เนี่ยมี ข้อประเด็นอยู่ 5 ประเด็นหลัก ขับเป็นข้อประเด็นที่ปรากฏอยู่ในแผนการปฏิรูปประเทศ อย่างเป็นทางการนี้ได้ เสร็จสิ้นลงแล้วนะครับ ก็คือ เรื่องของ การขึ้นทะเบียนคนพิการและการจัดทำฐานข้อมูล หน้าด้านคนพิการนะครับอันนั้นอยู่ใน blog นะครับ อีกเรื่องหนึ่งก็คือเรื่องของการปฏิรูปกองทุนส่งเสริมและพัฒนาคุณภาพชีวิตคนพิการ อีกเรื่องหนึ่งซึ่งก็จะเป็นหัวข้อที่เกี่ยวข้องโดยตรงกับ สิ่งที่เรากำลังจะพูดในวันนี้ก็คือการจัดสภาพแวดล้อมสาธารณะ ที่ทุกคนรวมถึงคนพิการสามารถเข้าถึงและใช้ประโยชน์ได้ หรือที่เราใช้สโลแกนตาม หลักการ assawa เข้าถึงโดยสะดวกถ้วนหน้า ครับ นอกจากนี้เรายังมีประเด็นเพิ่มเติมจากแผนการปฏิรูปประเทศอีก 2 ประเด็นซึ่งเป็นประเด็นในสาระสำคัญนะครับ วันที่ 4 นะครับ ก็คือ การพัฒนากระแสหลัก ที่ครอบคลุมหรือผนวกรวมคนพิการ เข้าไปด้วย หรือ dept VIP นะครับ และเรื่องที่ 5 ก็คือการส่งเสริมการจ้างงานภาครัฐ การจ้างงานคนพิการโดยหน่วยงานของรัฐกันเองนะครับ วันที่ 5 เนี่ยเป็นประเด็นที่ อยู่ใน ความสนใจของคณะอนุกรรมาธิการมานานแล้วเนื่องจากว่าเรามีกฎหมายแต่กฎหมายเนี่ย บังคับ ใช้ ได้ผลในภาค เอกชนกับภาครัฐเนี่ย ไม่ค่อยได้ผล เราจึงต้องพยายามหาหนทางในการที่จะ ทำให้ กฎหมายนะเนี่ยเป็นจริงขึ้นมาได้นะครับ ข้อมูลครู 10 Smart City เนี่ย ข้อความประเด็นเป็นหัวข้อที่นำเอาเรื่องของการเข้าถึงโดยสะดวกถ้วนหน้า กับเรื่องของการพัฒนากระแสหลัก ชื่อรวมถึงหรือครอบคลุมถึงคนพิการด้วยเนี่ย หรือดีไอดีเนี่ยฮะมาครอสกัน มันเป็นประเด็น Cross ประเด็นข้ามกัน ไม่ว่าจะเป็น affordable Business Development สามารถจะใช้อธิบาย เมืองอัจฉริยะน่าอยู่ เพื่อคนทั้งมวลได้ทั้งสิ้นนะครับ ก่อนที่จะ รับฟัง ข้อคิดความเห็นการนำเสนอจาก หน่วยงานที่ได้เชิญมาร่วมในวันนี้ทั้ง 18 หน่วยงานนะครับ ผมก็จะขอให้อนุกรรมาธิการซึ่งดูแลประเด็นนี้ อยู่อย่างต่อเนื่องแล้วก็เป็นผู้ ประสานงานเป็นผู้ เสนอแนวคิด แล้วก็เตรียมทำการบ้านมา เป็นที่เรียบร้อยนะครับเป็นผู้นำเสนอโดยจะใช้เวลา ไม่เกิน 10 นาทีในเบื้องต้นนี้นะครับ คุณสว่างศรีสมคุณสว่างก็จะนำเสนอ ภาพรวมของงานนี้ หลังจากนั้นผมจะขอเชิญผู้แทนจากกระทรวงมหาดไทย ทราบว่าท่านรองปลัดได้ให้เกียรติกับคณะเรานะครับแล้วก็มี ผู้แทนจากกรม กรมส่งเสริมการปกครองท้องถิ่น กรม โยธาและผังเมือง แล้วก็ยังมีกระทรวงคมนาคมนะครับมีทั้งกรมทางหลวงกรมทางหลวงชนบท แล้วก็สำเนาขอ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 การประชุมพิจารณาแนวทางการส่งเสริมเมืองอัจฉริยะน่าอยู่และไม่ทิ้งใคร (Inclusive &amp; Livable Smart City) วันพุธที่ ๑ กุมภาพันธ์ ๒๕๖๖ เวลา ๑๓.๐๐ นาฬิกา</dc:title>
  <dc:creator/>
  <cp:keywords/>
  <dcterms:created xsi:type="dcterms:W3CDTF">2023-05-13T15:39:34Z</dcterms:created>
  <dcterms:modified xsi:type="dcterms:W3CDTF">2023-05-13T15: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13 พฤษภาคม 2566 เวลา 21.14 น.</vt:lpwstr>
  </property>
  <property fmtid="{D5CDD505-2E9C-101B-9397-08002B2CF9AE}" pid="3" name="subtitle">
    <vt:lpwstr/>
  </property>
</Properties>
</file>